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8DD52" w14:textId="650DAE87" w:rsidR="000B49C1" w:rsidRDefault="000B49C1" w:rsidP="000B49C1">
      <w:r>
        <w:t>Barbara Gardner</w:t>
      </w:r>
    </w:p>
    <w:p w14:paraId="22DFEBF5" w14:textId="130C46A2" w:rsidR="000B49C1" w:rsidRDefault="000B49C1" w:rsidP="000B49C1">
      <w:r>
        <w:t>January 23, 2024</w:t>
      </w:r>
    </w:p>
    <w:p w14:paraId="33CCC67D" w14:textId="7D1CB741" w:rsidR="000B49C1" w:rsidRDefault="000B49C1" w:rsidP="000B49C1">
      <w:r>
        <w:t>Feedback Group</w:t>
      </w:r>
    </w:p>
    <w:p w14:paraId="083CD56C" w14:textId="17DCC406" w:rsidR="000B49C1" w:rsidRDefault="000B49C1" w:rsidP="000B49C1">
      <w:r>
        <w:t>721 words</w:t>
      </w:r>
    </w:p>
    <w:p w14:paraId="4BE107B4" w14:textId="74D8CEEC" w:rsidR="000B49C1" w:rsidRDefault="000B49C1" w:rsidP="000B49C1">
      <w:r>
        <w:t xml:space="preserve">The Write and Read prompt </w:t>
      </w:r>
      <w:proofErr w:type="gramStart"/>
      <w:r>
        <w:t>was</w:t>
      </w:r>
      <w:proofErr w:type="gramEnd"/>
      <w:r>
        <w:t xml:space="preserve">: </w:t>
      </w:r>
    </w:p>
    <w:p w14:paraId="20D44C08" w14:textId="2B0B427C" w:rsidR="000B49C1" w:rsidRPr="000B49C1" w:rsidRDefault="000B49C1" w:rsidP="000B49C1">
      <w:pPr>
        <w:jc w:val="center"/>
        <w:rPr>
          <w:b/>
          <w:bCs/>
        </w:rPr>
      </w:pPr>
      <w:r w:rsidRPr="000B49C1">
        <w:rPr>
          <w:b/>
          <w:bCs/>
        </w:rPr>
        <w:t>Water, Water, everywhere…and not a Drop to Drink</w:t>
      </w:r>
    </w:p>
    <w:p w14:paraId="0B758070" w14:textId="77777777" w:rsidR="000B49C1" w:rsidRDefault="000B49C1" w:rsidP="000B49C1">
      <w:r>
        <w:t>I walked slowly and cautiously in my black cotton, rubber-soled pool shoes, careful not to slip on the thick rubber mat covering the wet floor. Back surgery had made me extra careful. I pushed against the heavy door. It inched its way open. Immediately the smell of chlorine hit my nose. I heard the din of voices intermingled with the splash of skilled swimmers who jumped into and sliced through water as they swam laps on the left side of the Olympic-sized pool.</w:t>
      </w:r>
    </w:p>
    <w:p w14:paraId="35CCFEA3" w14:textId="5AAC1CE1" w:rsidR="000B49C1" w:rsidRDefault="000B49C1" w:rsidP="000B49C1">
      <w:pPr>
        <w:rPr>
          <w:i/>
          <w:iCs/>
        </w:rPr>
      </w:pPr>
      <w:r>
        <w:t>I made my way straight ahead to the far-right side of the pool where our water aerobics classes were held. But wait</w:t>
      </w:r>
      <w:r>
        <w:rPr>
          <w:i/>
          <w:iCs/>
        </w:rPr>
        <w:t xml:space="preserve"> why were my water buddies all walking </w:t>
      </w:r>
      <w:r>
        <w:rPr>
          <w:b/>
          <w:bCs/>
          <w:i/>
          <w:iCs/>
        </w:rPr>
        <w:t xml:space="preserve">towards </w:t>
      </w:r>
      <w:r>
        <w:rPr>
          <w:i/>
          <w:iCs/>
        </w:rPr>
        <w:t>me? Class begins at 9am and it was only 8:50!</w:t>
      </w:r>
    </w:p>
    <w:p w14:paraId="145184AA" w14:textId="77777777" w:rsidR="000B49C1" w:rsidRDefault="000B49C1" w:rsidP="000B49C1">
      <w:r>
        <w:t>Chava was the first person in the group of 15 women of all shapes and sizes wearing an assortment of bathing suits, to reach me. We both stopped walking as we faced each other.</w:t>
      </w:r>
    </w:p>
    <w:p w14:paraId="165B323F" w14:textId="77777777" w:rsidR="000B49C1" w:rsidRDefault="000B49C1" w:rsidP="000B49C1">
      <w:r>
        <w:lastRenderedPageBreak/>
        <w:t>“Chava why are you all leaving? Isn’t class starting now?”</w:t>
      </w:r>
    </w:p>
    <w:p w14:paraId="43A34F1D" w14:textId="77777777" w:rsidR="000B49C1" w:rsidRDefault="000B49C1" w:rsidP="000B49C1">
      <w:r>
        <w:t>Her brow furrowing, she looked surprised. “Didn’t you know we were meeting an hour earlier today? We’ve already had class. It was announced yesterday at the end of class.”</w:t>
      </w:r>
    </w:p>
    <w:p w14:paraId="6B1ED629" w14:textId="77777777" w:rsidR="000B49C1" w:rsidRDefault="000B49C1" w:rsidP="000B49C1">
      <w:r>
        <w:t xml:space="preserve">Embarrassed and deeply disappointed I said, “No, I hadn’t heard the announcement about the change.” </w:t>
      </w:r>
    </w:p>
    <w:p w14:paraId="190ADFCD" w14:textId="77777777" w:rsidR="000B49C1" w:rsidRDefault="000B49C1" w:rsidP="000B49C1">
      <w:r>
        <w:t>“That’s too bad. Sorry,” said Chava as she started walking way.</w:t>
      </w:r>
    </w:p>
    <w:p w14:paraId="51388D85" w14:textId="77777777" w:rsidR="000B49C1" w:rsidRDefault="000B49C1" w:rsidP="000B49C1">
      <w:r>
        <w:t>I started walking again, greeting my classmates as I moved on through the group on my way to the end of the right side of the pool. I wanted to explain to Nellie, our indefatigable, 80-year-old aerobics instructor, why I’d missed class.</w:t>
      </w:r>
    </w:p>
    <w:p w14:paraId="0199FD30" w14:textId="77777777" w:rsidR="000B49C1" w:rsidRDefault="000B49C1" w:rsidP="000B49C1">
      <w:r>
        <w:t xml:space="preserve">She was still in the </w:t>
      </w:r>
      <w:proofErr w:type="gramStart"/>
      <w:r>
        <w:t>pool, and</w:t>
      </w:r>
      <w:proofErr w:type="gramEnd"/>
      <w:r>
        <w:t xml:space="preserve"> moved to the edge in front of where I’d finally stopped to speak to her.</w:t>
      </w:r>
    </w:p>
    <w:p w14:paraId="0B92D410" w14:textId="77777777" w:rsidR="000B49C1" w:rsidRDefault="000B49C1" w:rsidP="000B49C1">
      <w:r>
        <w:t>“Oh Nellie, I didn’t know we were meeting earlier today. I’m so sorry I missed our class.”</w:t>
      </w:r>
    </w:p>
    <w:p w14:paraId="1ADE1114" w14:textId="77777777" w:rsidR="000B49C1" w:rsidRDefault="000B49C1" w:rsidP="000B49C1">
      <w:r>
        <w:t>“That’s okay, Barbara. Come on in, I have some time right now. Let’s work out together.”</w:t>
      </w:r>
    </w:p>
    <w:p w14:paraId="5441F223" w14:textId="77777777" w:rsidR="000B49C1" w:rsidRDefault="000B49C1" w:rsidP="000B49C1">
      <w:r>
        <w:t xml:space="preserve">An inner voice said to me, “You don’t deserve for anyone to be so kind to you.” Immediately my eyes burned with tears that threatened to spill over the brim and </w:t>
      </w:r>
      <w:r>
        <w:lastRenderedPageBreak/>
        <w:t>unleash unbecoming sobs. I did my best to stop any weeping. I effectively squeezed them in and kept any sounds of grief from emerging, Relief coursed through me as I won the battle over the tears. I weakly said, “Thank you Nellie.”  Although My struggle for self-control must have been evident on my face because Nellie looked concerned, she, blessedly said nothing.</w:t>
      </w:r>
    </w:p>
    <w:p w14:paraId="00F2FDF3" w14:textId="77777777" w:rsidR="000B49C1" w:rsidRDefault="000B49C1" w:rsidP="000B49C1">
      <w:r>
        <w:t xml:space="preserve">Slowly I turned away from her and walked a few steps over to the wall where I carefully hung my towel on a welcoming hook. Turning back towards the pool, I slowly walked to the edge, held on to the rails, and descended the steps into the cool water. </w:t>
      </w:r>
    </w:p>
    <w:p w14:paraId="05050B2E" w14:textId="77777777" w:rsidR="000B49C1" w:rsidRDefault="000B49C1" w:rsidP="000B49C1">
      <w:r>
        <w:t xml:space="preserve">I was shaken to the core. That voice had come to me unbidden from within. It shocked me. Shocked me because it was sudden. Shocked me because it surprised me. Shocked me because it was true. Shocked me because it revealed the essential DNA-deep belief I held about my life. </w:t>
      </w:r>
    </w:p>
    <w:p w14:paraId="2D8A8428" w14:textId="77777777" w:rsidR="000B49C1" w:rsidRDefault="000B49C1" w:rsidP="000B49C1">
      <w:proofErr w:type="gramStart"/>
      <w:r>
        <w:t>Ever-exuberant</w:t>
      </w:r>
      <w:proofErr w:type="gramEnd"/>
      <w:r>
        <w:t xml:space="preserve"> and kind-hearted, Nellie put me through my paces. </w:t>
      </w:r>
    </w:p>
    <w:p w14:paraId="35FCCA75" w14:textId="77777777" w:rsidR="000B49C1" w:rsidRDefault="000B49C1" w:rsidP="000B49C1">
      <w:r>
        <w:t>“Lay back and float. Leave life’s care behind you.” A bit later she directed me to, “Hold onto the edge of the pool and kick.” Many other exercises followed.</w:t>
      </w:r>
    </w:p>
    <w:p w14:paraId="3DEFAF7A" w14:textId="77777777" w:rsidR="000B49C1" w:rsidRDefault="000B49C1" w:rsidP="000B49C1">
      <w:r>
        <w:t xml:space="preserve">The water, and Nellie, worked </w:t>
      </w:r>
      <w:proofErr w:type="gramStart"/>
      <w:r>
        <w:t>their  usual</w:t>
      </w:r>
      <w:proofErr w:type="gramEnd"/>
      <w:r>
        <w:t xml:space="preserve"> magic. After a while I felt warm energy surging in my body. My mood lightened and a general feeling of well-being came over me. </w:t>
      </w:r>
      <w:r>
        <w:rPr>
          <w:i/>
          <w:iCs/>
        </w:rPr>
        <w:t>The endorphins were ‘endorphin-</w:t>
      </w:r>
      <w:proofErr w:type="spellStart"/>
      <w:r>
        <w:rPr>
          <w:i/>
          <w:iCs/>
        </w:rPr>
        <w:t>ing</w:t>
      </w:r>
      <w:proofErr w:type="spellEnd"/>
      <w:r>
        <w:rPr>
          <w:i/>
          <w:iCs/>
        </w:rPr>
        <w:t>’</w:t>
      </w:r>
      <w:r>
        <w:t xml:space="preserve">.  After Nellie left, I free-floated, </w:t>
      </w:r>
      <w:r>
        <w:lastRenderedPageBreak/>
        <w:t xml:space="preserve">weightless in the water. This was a </w:t>
      </w:r>
      <w:proofErr w:type="spellStart"/>
      <w:r>
        <w:t>balm</w:t>
      </w:r>
      <w:proofErr w:type="spellEnd"/>
      <w:r>
        <w:t>, so soothing to me. My tired body and mind relaxed. Deep felt gratitude swelled over me for Nellie’s respectful generosity. She’d asked no questions. She’d simply been there for me at a crucial moment.</w:t>
      </w:r>
    </w:p>
    <w:p w14:paraId="2F2BA9B2" w14:textId="69B9E272" w:rsidR="000B49C1" w:rsidRDefault="000B49C1" w:rsidP="000B49C1">
      <w:r>
        <w:t xml:space="preserve">That moment in time was a gift to me. It was revealed to me my true belief about myself. The most honest way now was to face myself. You can’t fix a problem if you don’t admit one exists. This experience forced me to </w:t>
      </w:r>
      <w:proofErr w:type="gramStart"/>
      <w:r>
        <w:t>identity</w:t>
      </w:r>
      <w:proofErr w:type="gramEnd"/>
      <w:r>
        <w:t xml:space="preserve"> the core tendency I had to devalue and not fully appreciate my life. Indeed, I’d felt this way for much of my life. It was time </w:t>
      </w:r>
      <w:r w:rsidR="005A1FB7">
        <w:t xml:space="preserve">to </w:t>
      </w:r>
      <w:r>
        <w:t>change</w:t>
      </w:r>
      <w:r w:rsidR="005A1FB7">
        <w:t xml:space="preserve"> my thinking.</w:t>
      </w:r>
    </w:p>
    <w:p w14:paraId="565B8813" w14:textId="77777777" w:rsidR="007608ED" w:rsidRDefault="007608ED"/>
    <w:sectPr w:rsidR="007608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sTQ2MjMxAjLNTJR0lIJTi4sz8/NACgxrAXQmvkEsAAAA"/>
  </w:docVars>
  <w:rsids>
    <w:rsidRoot w:val="000B49C1"/>
    <w:rsid w:val="000B49C1"/>
    <w:rsid w:val="00104B6D"/>
    <w:rsid w:val="00121979"/>
    <w:rsid w:val="005A1FB7"/>
    <w:rsid w:val="00760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94AA68"/>
  <w15:chartTrackingRefBased/>
  <w15:docId w15:val="{F2154F35-3B56-44C4-BE7C-35782AA64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8"/>
        <w:szCs w:val="28"/>
        <w:lang w:val="en-US" w:eastAsia="en-US" w:bidi="ar-SA"/>
        <w14:ligatures w14:val="standardContextual"/>
      </w:rPr>
    </w:rPrDefault>
    <w:pPrDefault>
      <w:pPr>
        <w:spacing w:after="16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9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181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29</Words>
  <Characters>3321</Characters>
  <Application>Microsoft Office Word</Application>
  <DocSecurity>0</DocSecurity>
  <Lines>63</Lines>
  <Paragraphs>29</Paragraphs>
  <ScaleCrop>false</ScaleCrop>
  <Company/>
  <LinksUpToDate>false</LinksUpToDate>
  <CharactersWithSpaces>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Gardner</dc:creator>
  <cp:keywords/>
  <dc:description/>
  <cp:lastModifiedBy>Patricia Charpentier</cp:lastModifiedBy>
  <cp:revision>2</cp:revision>
  <dcterms:created xsi:type="dcterms:W3CDTF">2024-03-18T15:29:00Z</dcterms:created>
  <dcterms:modified xsi:type="dcterms:W3CDTF">2024-03-1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fb34a93533be09ff5229181f8cfa69a916053aab967f8758c4bfa8d77fbfd4</vt:lpwstr>
  </property>
</Properties>
</file>